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BF41A" w14:textId="77777777" w:rsidR="004567C0" w:rsidRDefault="00DA0349" w:rsidP="00A01ABC">
      <w:pPr>
        <w:spacing w:after="0" w:line="240" w:lineRule="auto"/>
        <w:jc w:val="center"/>
        <w:rPr>
          <w:rFonts w:ascii="Lato" w:hAnsi="Lato"/>
          <w:b/>
          <w:sz w:val="21"/>
          <w:szCs w:val="21"/>
          <w:lang w:val="de-DE"/>
        </w:rPr>
      </w:pPr>
      <w:r w:rsidRPr="00DE79C6">
        <w:rPr>
          <w:rFonts w:ascii="Lato" w:hAnsi="Lato"/>
          <w:b/>
          <w:sz w:val="21"/>
          <w:szCs w:val="21"/>
          <w:lang w:val="de-DE"/>
        </w:rPr>
        <w:t>Einwilligung zur Datenverarbeitung</w:t>
      </w:r>
      <w:r w:rsidR="005356FD" w:rsidRPr="00DE79C6">
        <w:rPr>
          <w:rFonts w:ascii="Lato" w:hAnsi="Lato"/>
          <w:b/>
          <w:sz w:val="21"/>
          <w:szCs w:val="21"/>
          <w:lang w:val="de-DE"/>
        </w:rPr>
        <w:t xml:space="preserve">: </w:t>
      </w:r>
    </w:p>
    <w:p w14:paraId="0FC1C009" w14:textId="66B943AA" w:rsidR="00D10E58" w:rsidRPr="00DE79C6" w:rsidRDefault="00692229" w:rsidP="00A01ABC">
      <w:pPr>
        <w:spacing w:after="0" w:line="240" w:lineRule="auto"/>
        <w:jc w:val="center"/>
        <w:rPr>
          <w:rFonts w:ascii="Lato" w:hAnsi="Lato"/>
          <w:b/>
          <w:sz w:val="21"/>
          <w:szCs w:val="21"/>
          <w:lang w:val="de-DE"/>
        </w:rPr>
      </w:pPr>
      <w:r w:rsidRPr="00DE79C6">
        <w:rPr>
          <w:rFonts w:ascii="Lato" w:hAnsi="Lato"/>
          <w:b/>
          <w:sz w:val="21"/>
          <w:szCs w:val="21"/>
          <w:lang w:val="de-DE"/>
        </w:rPr>
        <w:t>Tagung</w:t>
      </w:r>
      <w:r w:rsidR="005356FD" w:rsidRPr="00DE79C6">
        <w:rPr>
          <w:rFonts w:ascii="Lato" w:hAnsi="Lato"/>
          <w:b/>
          <w:sz w:val="21"/>
          <w:szCs w:val="21"/>
          <w:lang w:val="de-DE"/>
        </w:rPr>
        <w:t xml:space="preserve"> </w:t>
      </w:r>
      <w:r w:rsidR="00E068DF">
        <w:rPr>
          <w:rStyle w:val="Hervorhebung"/>
          <w:b/>
          <w:bCs/>
        </w:rPr>
        <w:t>"Niemand darf der Folter oder grausamer, unmenschlicher oder erniedrigender Behandlung oder Strafe unterworfen werden". Folter und das Verbot der Folter in Mitteleuropa (bis 1989)</w:t>
      </w:r>
    </w:p>
    <w:p w14:paraId="16F0CB06" w14:textId="77777777" w:rsidR="00D10E58" w:rsidRPr="00DE79C6" w:rsidRDefault="00D10E58" w:rsidP="00957149">
      <w:pPr>
        <w:spacing w:after="120" w:line="240" w:lineRule="auto"/>
        <w:jc w:val="center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>(</w:t>
      </w:r>
      <w:r w:rsidR="00DA0349" w:rsidRPr="00DE79C6">
        <w:rPr>
          <w:rFonts w:ascii="Lato" w:hAnsi="Lato"/>
          <w:sz w:val="21"/>
          <w:szCs w:val="21"/>
          <w:lang w:val="de-DE"/>
        </w:rPr>
        <w:t xml:space="preserve">gemäß </w:t>
      </w:r>
      <w:r w:rsidR="00E6437D" w:rsidRPr="00DE79C6">
        <w:rPr>
          <w:rFonts w:ascii="Lato" w:hAnsi="Lato"/>
          <w:sz w:val="21"/>
          <w:szCs w:val="21"/>
          <w:lang w:val="de-DE"/>
        </w:rPr>
        <w:t xml:space="preserve">der </w:t>
      </w:r>
      <w:r w:rsidR="00DA0349" w:rsidRPr="00DE79C6">
        <w:rPr>
          <w:rFonts w:ascii="Lato" w:hAnsi="Lato"/>
          <w:sz w:val="21"/>
          <w:szCs w:val="21"/>
          <w:lang w:val="de-DE"/>
        </w:rPr>
        <w:t>Datenschutz-Grundverordnung, sog. DSGVO</w:t>
      </w:r>
      <w:r w:rsidRPr="00DE79C6">
        <w:rPr>
          <w:rFonts w:ascii="Lato" w:hAnsi="Lato"/>
          <w:sz w:val="21"/>
          <w:szCs w:val="21"/>
          <w:lang w:val="de-DE"/>
        </w:rPr>
        <w:t>)</w:t>
      </w:r>
    </w:p>
    <w:p w14:paraId="2EA97009" w14:textId="77777777" w:rsidR="009470D6" w:rsidRPr="00DE79C6" w:rsidRDefault="009470D6" w:rsidP="003E0154">
      <w:pPr>
        <w:spacing w:after="120" w:line="240" w:lineRule="auto"/>
        <w:jc w:val="both"/>
        <w:rPr>
          <w:rFonts w:ascii="Lato" w:hAnsi="Lato"/>
          <w:sz w:val="21"/>
          <w:szCs w:val="21"/>
          <w:lang w:val="de-DE"/>
        </w:rPr>
      </w:pPr>
    </w:p>
    <w:p w14:paraId="353BCE5B" w14:textId="5C43790E" w:rsidR="00A01ABC" w:rsidRPr="00DE79C6" w:rsidRDefault="00DA0349" w:rsidP="003E0154">
      <w:pPr>
        <w:spacing w:after="120" w:line="240" w:lineRule="auto"/>
        <w:jc w:val="both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 xml:space="preserve">Mit meiner Unterschrift willige ich </w:t>
      </w:r>
      <w:r w:rsidR="00A01ABC" w:rsidRPr="00DE79C6">
        <w:rPr>
          <w:rFonts w:ascii="Lato" w:hAnsi="Lato"/>
          <w:sz w:val="21"/>
          <w:szCs w:val="21"/>
          <w:lang w:val="de-DE"/>
        </w:rPr>
        <w:t xml:space="preserve">(Vor- und Nachname) </w:t>
      </w:r>
      <w:r w:rsidR="00D10E58" w:rsidRPr="00DE79C6">
        <w:rPr>
          <w:rFonts w:ascii="Lato" w:hAnsi="Lato"/>
          <w:sz w:val="21"/>
          <w:szCs w:val="21"/>
          <w:lang w:val="de-DE"/>
        </w:rPr>
        <w:t>………</w:t>
      </w:r>
      <w:proofErr w:type="gramStart"/>
      <w:r w:rsidR="004455F4" w:rsidRPr="00DE79C6">
        <w:rPr>
          <w:rFonts w:ascii="Lato" w:hAnsi="Lato"/>
          <w:sz w:val="21"/>
          <w:szCs w:val="21"/>
          <w:lang w:val="de-DE"/>
        </w:rPr>
        <w:t>…….</w:t>
      </w:r>
      <w:proofErr w:type="gramEnd"/>
      <w:r w:rsidR="00D10E58" w:rsidRPr="00DE79C6">
        <w:rPr>
          <w:rFonts w:ascii="Lato" w:hAnsi="Lato"/>
          <w:sz w:val="21"/>
          <w:szCs w:val="21"/>
          <w:lang w:val="de-DE"/>
        </w:rPr>
        <w:t>……</w:t>
      </w:r>
      <w:r w:rsidR="004455F4" w:rsidRPr="00DE79C6">
        <w:rPr>
          <w:rFonts w:ascii="Lato" w:hAnsi="Lato"/>
          <w:sz w:val="21"/>
          <w:szCs w:val="21"/>
          <w:lang w:val="de-DE"/>
        </w:rPr>
        <w:t>………….</w:t>
      </w:r>
      <w:r w:rsidR="00D10E58" w:rsidRPr="00DE79C6">
        <w:rPr>
          <w:rFonts w:ascii="Lato" w:hAnsi="Lato"/>
          <w:sz w:val="21"/>
          <w:szCs w:val="21"/>
          <w:lang w:val="de-DE"/>
        </w:rPr>
        <w:t>…………</w:t>
      </w:r>
      <w:r w:rsidR="00F67559" w:rsidRPr="00DE79C6">
        <w:rPr>
          <w:rFonts w:ascii="Lato" w:hAnsi="Lato"/>
          <w:sz w:val="21"/>
          <w:szCs w:val="21"/>
          <w:lang w:val="de-DE"/>
        </w:rPr>
        <w:t>………</w:t>
      </w:r>
      <w:r w:rsidR="003E763C" w:rsidRPr="00DE79C6">
        <w:rPr>
          <w:rFonts w:ascii="Lato" w:hAnsi="Lato"/>
          <w:sz w:val="21"/>
          <w:szCs w:val="21"/>
          <w:lang w:val="de-DE"/>
        </w:rPr>
        <w:t xml:space="preserve"> </w:t>
      </w:r>
      <w:r w:rsidR="00636BDD">
        <w:rPr>
          <w:rFonts w:ascii="Lato" w:hAnsi="Lato"/>
          <w:sz w:val="21"/>
          <w:szCs w:val="21"/>
          <w:lang w:val="de-DE"/>
        </w:rPr>
        <w:t>ein</w:t>
      </w:r>
      <w:r w:rsidR="00A01ABC" w:rsidRPr="00DE79C6">
        <w:rPr>
          <w:rFonts w:ascii="Lato" w:hAnsi="Lato"/>
          <w:sz w:val="21"/>
          <w:szCs w:val="21"/>
          <w:lang w:val="de-DE"/>
        </w:rPr>
        <w:t xml:space="preserve"> (wollen Sie keine Einwilligung erteilen, streichen Sie bitte Zutreffendes):</w:t>
      </w:r>
    </w:p>
    <w:p w14:paraId="52683EAB" w14:textId="570D0295" w:rsidR="009470D6" w:rsidRPr="00DE79C6" w:rsidRDefault="00636BDD" w:rsidP="009470D6">
      <w:pPr>
        <w:pStyle w:val="Listenabsatz"/>
        <w:numPr>
          <w:ilvl w:val="0"/>
          <w:numId w:val="3"/>
        </w:numPr>
        <w:spacing w:after="120" w:line="240" w:lineRule="auto"/>
        <w:ind w:left="426"/>
        <w:jc w:val="both"/>
        <w:rPr>
          <w:rFonts w:ascii="Lato" w:hAnsi="Lato"/>
          <w:sz w:val="21"/>
          <w:szCs w:val="21"/>
          <w:lang w:val="de-DE"/>
        </w:rPr>
      </w:pPr>
      <w:r>
        <w:rPr>
          <w:rFonts w:ascii="Lato" w:hAnsi="Lato"/>
          <w:sz w:val="21"/>
          <w:szCs w:val="21"/>
          <w:lang w:val="de-DE"/>
        </w:rPr>
        <w:t xml:space="preserve">dass </w:t>
      </w:r>
      <w:r w:rsidR="009470D6" w:rsidRPr="00DE79C6">
        <w:rPr>
          <w:rFonts w:ascii="Lato" w:hAnsi="Lato"/>
          <w:sz w:val="21"/>
          <w:szCs w:val="21"/>
          <w:lang w:val="de-DE"/>
        </w:rPr>
        <w:t xml:space="preserve">meine personenbezogenen Daten aus dem Anmeldeformular, die bei der Vorbereitung der Tagung sowie für ihre Durchführung und Dokumentation erforderlich sind, durch die </w:t>
      </w:r>
      <w:proofErr w:type="spellStart"/>
      <w:r w:rsidR="009470D6" w:rsidRPr="00DE79C6">
        <w:rPr>
          <w:rFonts w:ascii="Lato" w:hAnsi="Lato"/>
          <w:sz w:val="21"/>
          <w:szCs w:val="21"/>
          <w:lang w:val="de-DE"/>
        </w:rPr>
        <w:t>Uniwersytet</w:t>
      </w:r>
      <w:proofErr w:type="spellEnd"/>
      <w:r w:rsidR="009470D6" w:rsidRPr="00DE79C6">
        <w:rPr>
          <w:rFonts w:ascii="Lato" w:hAnsi="Lato"/>
          <w:sz w:val="21"/>
          <w:szCs w:val="21"/>
          <w:lang w:val="de-DE"/>
        </w:rPr>
        <w:t xml:space="preserve"> </w:t>
      </w:r>
      <w:proofErr w:type="spellStart"/>
      <w:r w:rsidR="009470D6" w:rsidRPr="00DE79C6">
        <w:rPr>
          <w:rFonts w:ascii="Lato" w:hAnsi="Lato"/>
          <w:sz w:val="21"/>
          <w:szCs w:val="21"/>
          <w:lang w:val="de-DE"/>
        </w:rPr>
        <w:t>Mikołaja</w:t>
      </w:r>
      <w:proofErr w:type="spellEnd"/>
      <w:r w:rsidR="009470D6" w:rsidRPr="00DE79C6">
        <w:rPr>
          <w:rFonts w:ascii="Lato" w:hAnsi="Lato"/>
          <w:sz w:val="21"/>
          <w:szCs w:val="21"/>
          <w:lang w:val="de-DE"/>
        </w:rPr>
        <w:t xml:space="preserve"> </w:t>
      </w:r>
      <w:proofErr w:type="spellStart"/>
      <w:r w:rsidR="009470D6" w:rsidRPr="00DE79C6">
        <w:rPr>
          <w:rFonts w:ascii="Lato" w:hAnsi="Lato"/>
          <w:sz w:val="21"/>
          <w:szCs w:val="21"/>
          <w:lang w:val="de-DE"/>
        </w:rPr>
        <w:t>Kopernika</w:t>
      </w:r>
      <w:proofErr w:type="spellEnd"/>
      <w:r w:rsidR="009470D6" w:rsidRPr="00DE79C6">
        <w:rPr>
          <w:rFonts w:ascii="Lato" w:hAnsi="Lato"/>
          <w:sz w:val="21"/>
          <w:szCs w:val="21"/>
          <w:lang w:val="de-DE"/>
        </w:rPr>
        <w:t xml:space="preserve"> w </w:t>
      </w:r>
      <w:proofErr w:type="spellStart"/>
      <w:r w:rsidR="009470D6" w:rsidRPr="00DE79C6">
        <w:rPr>
          <w:rFonts w:ascii="Lato" w:hAnsi="Lato"/>
          <w:sz w:val="21"/>
          <w:szCs w:val="21"/>
          <w:lang w:val="de-DE"/>
        </w:rPr>
        <w:t>Toruniu</w:t>
      </w:r>
      <w:proofErr w:type="spellEnd"/>
      <w:r w:rsidR="009470D6" w:rsidRPr="00DE79C6">
        <w:rPr>
          <w:rFonts w:ascii="Lato" w:hAnsi="Lato"/>
          <w:sz w:val="21"/>
          <w:szCs w:val="21"/>
          <w:lang w:val="de-DE"/>
        </w:rPr>
        <w:t xml:space="preserve"> (Nikolaus-Kopernikus-Universität Toruń) verarbeitet werden;</w:t>
      </w:r>
    </w:p>
    <w:p w14:paraId="0438F626" w14:textId="77777777" w:rsidR="00D62391" w:rsidRPr="00DE79C6" w:rsidRDefault="00D62391" w:rsidP="00D62391">
      <w:pPr>
        <w:spacing w:after="120" w:line="240" w:lineRule="auto"/>
        <w:jc w:val="both"/>
        <w:rPr>
          <w:rFonts w:ascii="Lato" w:hAnsi="Lato"/>
          <w:sz w:val="21"/>
          <w:szCs w:val="21"/>
          <w:lang w:val="de-DE"/>
        </w:rPr>
      </w:pPr>
    </w:p>
    <w:p w14:paraId="1847C2FC" w14:textId="77777777" w:rsidR="009470D6" w:rsidRPr="009470D6" w:rsidRDefault="009470D6" w:rsidP="009470D6">
      <w:pPr>
        <w:spacing w:after="120" w:line="240" w:lineRule="auto"/>
        <w:jc w:val="right"/>
        <w:rPr>
          <w:rFonts w:ascii="Lato" w:hAnsi="Lato"/>
          <w:sz w:val="21"/>
          <w:szCs w:val="21"/>
        </w:rPr>
      </w:pPr>
      <w:r w:rsidRPr="009470D6">
        <w:rPr>
          <w:rFonts w:ascii="Lato" w:hAnsi="Lato"/>
          <w:sz w:val="21"/>
          <w:szCs w:val="21"/>
        </w:rPr>
        <w:t>………………………………………………………………………….</w:t>
      </w:r>
    </w:p>
    <w:p w14:paraId="140FF359" w14:textId="77777777" w:rsidR="009470D6" w:rsidRPr="009470D6" w:rsidRDefault="009470D6" w:rsidP="009470D6">
      <w:pPr>
        <w:spacing w:after="120" w:line="240" w:lineRule="auto"/>
        <w:jc w:val="right"/>
        <w:rPr>
          <w:rFonts w:ascii="Lato" w:hAnsi="Lato"/>
          <w:sz w:val="21"/>
          <w:szCs w:val="21"/>
        </w:rPr>
      </w:pPr>
      <w:r w:rsidRPr="009470D6">
        <w:rPr>
          <w:rFonts w:ascii="Lato" w:hAnsi="Lato"/>
          <w:sz w:val="21"/>
          <w:szCs w:val="21"/>
        </w:rPr>
        <w:t>Datum, Ort und Unterschrift</w:t>
      </w:r>
    </w:p>
    <w:p w14:paraId="42F760D8" w14:textId="3A27C558" w:rsidR="0055626C" w:rsidRPr="00DE79C6" w:rsidRDefault="00636BDD" w:rsidP="00A01ABC">
      <w:pPr>
        <w:pStyle w:val="Listenabsatz"/>
        <w:numPr>
          <w:ilvl w:val="0"/>
          <w:numId w:val="3"/>
        </w:numPr>
        <w:spacing w:after="120" w:line="240" w:lineRule="auto"/>
        <w:ind w:left="426"/>
        <w:jc w:val="both"/>
        <w:rPr>
          <w:rFonts w:ascii="Lato" w:hAnsi="Lato"/>
          <w:sz w:val="21"/>
          <w:szCs w:val="21"/>
          <w:lang w:val="de-DE"/>
        </w:rPr>
      </w:pPr>
      <w:r>
        <w:rPr>
          <w:rFonts w:ascii="Lato" w:hAnsi="Lato"/>
          <w:sz w:val="21"/>
          <w:szCs w:val="21"/>
          <w:lang w:val="de-DE"/>
        </w:rPr>
        <w:t xml:space="preserve">dass </w:t>
      </w:r>
      <w:r w:rsidR="00566D50" w:rsidRPr="00DE79C6">
        <w:rPr>
          <w:rFonts w:ascii="Lato" w:hAnsi="Lato"/>
          <w:sz w:val="21"/>
          <w:szCs w:val="21"/>
          <w:lang w:val="de-DE"/>
        </w:rPr>
        <w:t>m</w:t>
      </w:r>
      <w:r w:rsidR="003E763C" w:rsidRPr="00DE79C6">
        <w:rPr>
          <w:rFonts w:ascii="Lato" w:hAnsi="Lato"/>
          <w:sz w:val="21"/>
          <w:szCs w:val="21"/>
          <w:lang w:val="de-DE"/>
        </w:rPr>
        <w:t>eine folgenden</w:t>
      </w:r>
      <w:r w:rsidR="00DA0349" w:rsidRPr="00DE79C6">
        <w:rPr>
          <w:rFonts w:ascii="Lato" w:hAnsi="Lato"/>
          <w:sz w:val="21"/>
          <w:szCs w:val="21"/>
          <w:lang w:val="de-DE"/>
        </w:rPr>
        <w:t xml:space="preserve"> personenbezogenen Daten</w:t>
      </w:r>
      <w:r w:rsidR="0055626C" w:rsidRPr="00DE79C6">
        <w:rPr>
          <w:rFonts w:ascii="Lato" w:hAnsi="Lato"/>
          <w:sz w:val="21"/>
          <w:szCs w:val="21"/>
          <w:lang w:val="de-DE"/>
        </w:rPr>
        <w:t xml:space="preserve"> in Informations-</w:t>
      </w:r>
      <w:r w:rsidR="008D4CFF" w:rsidRPr="00DE79C6">
        <w:rPr>
          <w:rFonts w:ascii="Lato" w:hAnsi="Lato"/>
          <w:sz w:val="21"/>
          <w:szCs w:val="21"/>
          <w:lang w:val="de-DE"/>
        </w:rPr>
        <w:t xml:space="preserve">, </w:t>
      </w:r>
      <w:r w:rsidR="0055626C" w:rsidRPr="00DE79C6">
        <w:rPr>
          <w:rFonts w:ascii="Lato" w:hAnsi="Lato"/>
          <w:sz w:val="21"/>
          <w:szCs w:val="21"/>
          <w:lang w:val="de-DE"/>
        </w:rPr>
        <w:t>Werbematerialien</w:t>
      </w:r>
      <w:r w:rsidR="008D4CFF" w:rsidRPr="00DE79C6">
        <w:rPr>
          <w:rFonts w:ascii="Lato" w:hAnsi="Lato"/>
          <w:sz w:val="21"/>
          <w:szCs w:val="21"/>
          <w:lang w:val="de-DE"/>
        </w:rPr>
        <w:t xml:space="preserve"> sowie Berichten </w:t>
      </w:r>
      <w:r w:rsidR="0055626C" w:rsidRPr="00DE79C6">
        <w:rPr>
          <w:rFonts w:ascii="Lato" w:hAnsi="Lato"/>
          <w:sz w:val="21"/>
          <w:szCs w:val="21"/>
          <w:lang w:val="de-DE"/>
        </w:rPr>
        <w:t xml:space="preserve">über die Tagung </w:t>
      </w:r>
      <w:r w:rsidR="00237F2B" w:rsidRPr="00DE79C6">
        <w:rPr>
          <w:rFonts w:ascii="Lato" w:hAnsi="Lato"/>
          <w:sz w:val="21"/>
          <w:szCs w:val="21"/>
          <w:lang w:val="de-DE"/>
        </w:rPr>
        <w:t xml:space="preserve">veröffentlicht / </w:t>
      </w:r>
      <w:r w:rsidR="008D4CFF" w:rsidRPr="00DE79C6">
        <w:rPr>
          <w:rFonts w:ascii="Lato" w:hAnsi="Lato"/>
          <w:sz w:val="21"/>
          <w:szCs w:val="21"/>
          <w:lang w:val="de-DE"/>
        </w:rPr>
        <w:t xml:space="preserve">bekannt gegeben </w:t>
      </w:r>
      <w:r w:rsidR="0055626C" w:rsidRPr="00DE79C6">
        <w:rPr>
          <w:rFonts w:ascii="Lato" w:hAnsi="Lato"/>
          <w:sz w:val="21"/>
          <w:szCs w:val="21"/>
          <w:lang w:val="de-DE"/>
        </w:rPr>
        <w:t>werden: akademischer Grad</w:t>
      </w:r>
      <w:r w:rsidR="00DA0349" w:rsidRPr="00DE79C6">
        <w:rPr>
          <w:rFonts w:ascii="Lato" w:hAnsi="Lato"/>
          <w:sz w:val="21"/>
          <w:szCs w:val="21"/>
          <w:lang w:val="de-DE"/>
        </w:rPr>
        <w:t xml:space="preserve"> </w:t>
      </w:r>
      <w:r w:rsidR="0055626C" w:rsidRPr="00DE79C6">
        <w:rPr>
          <w:rFonts w:ascii="Lato" w:hAnsi="Lato"/>
          <w:sz w:val="21"/>
          <w:szCs w:val="21"/>
          <w:lang w:val="de-DE"/>
        </w:rPr>
        <w:t xml:space="preserve">/ </w:t>
      </w:r>
      <w:r w:rsidR="00DA0349" w:rsidRPr="00DE79C6">
        <w:rPr>
          <w:rFonts w:ascii="Lato" w:hAnsi="Lato"/>
          <w:sz w:val="21"/>
          <w:szCs w:val="21"/>
          <w:lang w:val="de-DE"/>
        </w:rPr>
        <w:t>Titel</w:t>
      </w:r>
      <w:r w:rsidR="00E6437D" w:rsidRPr="00DE79C6">
        <w:rPr>
          <w:rFonts w:ascii="Lato" w:hAnsi="Lato"/>
          <w:sz w:val="21"/>
          <w:szCs w:val="21"/>
          <w:lang w:val="de-DE"/>
        </w:rPr>
        <w:t>;</w:t>
      </w:r>
      <w:r w:rsidR="00DA0349" w:rsidRPr="00DE79C6">
        <w:rPr>
          <w:rFonts w:ascii="Lato" w:hAnsi="Lato"/>
          <w:sz w:val="21"/>
          <w:szCs w:val="21"/>
          <w:lang w:val="de-DE"/>
        </w:rPr>
        <w:t xml:space="preserve"> </w:t>
      </w:r>
      <w:r w:rsidR="0055626C" w:rsidRPr="00DE79C6">
        <w:rPr>
          <w:rFonts w:ascii="Lato" w:hAnsi="Lato"/>
          <w:sz w:val="21"/>
          <w:szCs w:val="21"/>
          <w:lang w:val="de-DE"/>
        </w:rPr>
        <w:t>Vor- und Nachn</w:t>
      </w:r>
      <w:r w:rsidR="00DA0349" w:rsidRPr="00DE79C6">
        <w:rPr>
          <w:rFonts w:ascii="Lato" w:hAnsi="Lato"/>
          <w:sz w:val="21"/>
          <w:szCs w:val="21"/>
          <w:lang w:val="de-DE"/>
        </w:rPr>
        <w:t>ame</w:t>
      </w:r>
      <w:r w:rsidR="00E6437D" w:rsidRPr="00DE79C6">
        <w:rPr>
          <w:rFonts w:ascii="Lato" w:hAnsi="Lato"/>
          <w:sz w:val="21"/>
          <w:szCs w:val="21"/>
          <w:lang w:val="de-DE"/>
        </w:rPr>
        <w:t>;</w:t>
      </w:r>
      <w:r w:rsidR="00DA0349" w:rsidRPr="00DE79C6">
        <w:rPr>
          <w:rFonts w:ascii="Lato" w:hAnsi="Lato"/>
          <w:sz w:val="21"/>
          <w:szCs w:val="21"/>
          <w:lang w:val="de-DE"/>
        </w:rPr>
        <w:t xml:space="preserve"> </w:t>
      </w:r>
      <w:r w:rsidR="0055626C" w:rsidRPr="00DE79C6">
        <w:rPr>
          <w:rFonts w:ascii="Lato" w:hAnsi="Lato"/>
          <w:sz w:val="21"/>
          <w:szCs w:val="21"/>
          <w:lang w:val="de-DE"/>
        </w:rPr>
        <w:t>Zugehörigkeit / Arbeitsgeber</w:t>
      </w:r>
      <w:r w:rsidR="00E6437D" w:rsidRPr="00DE79C6">
        <w:rPr>
          <w:rFonts w:ascii="Lato" w:hAnsi="Lato"/>
          <w:sz w:val="21"/>
          <w:szCs w:val="21"/>
          <w:lang w:val="de-DE"/>
        </w:rPr>
        <w:t>;</w:t>
      </w:r>
      <w:r w:rsidR="00D62391" w:rsidRPr="00DE79C6">
        <w:rPr>
          <w:rFonts w:ascii="Lato" w:hAnsi="Lato"/>
          <w:sz w:val="21"/>
          <w:szCs w:val="21"/>
          <w:lang w:val="de-DE"/>
        </w:rPr>
        <w:t xml:space="preserve"> Titel des Referates;</w:t>
      </w:r>
    </w:p>
    <w:p w14:paraId="274B0B32" w14:textId="77777777" w:rsidR="00D62391" w:rsidRPr="00DE79C6" w:rsidRDefault="00D62391" w:rsidP="00D62391">
      <w:pPr>
        <w:spacing w:after="120" w:line="240" w:lineRule="auto"/>
        <w:jc w:val="both"/>
        <w:rPr>
          <w:rFonts w:ascii="Lato" w:hAnsi="Lato"/>
          <w:sz w:val="21"/>
          <w:szCs w:val="21"/>
          <w:lang w:val="de-DE"/>
        </w:rPr>
      </w:pPr>
    </w:p>
    <w:p w14:paraId="04F95702" w14:textId="77777777" w:rsidR="009470D6" w:rsidRPr="009470D6" w:rsidRDefault="009470D6" w:rsidP="009470D6">
      <w:pPr>
        <w:spacing w:after="120" w:line="240" w:lineRule="auto"/>
        <w:jc w:val="right"/>
        <w:rPr>
          <w:rFonts w:ascii="Lato" w:hAnsi="Lato"/>
          <w:sz w:val="21"/>
          <w:szCs w:val="21"/>
        </w:rPr>
      </w:pPr>
      <w:r w:rsidRPr="009470D6">
        <w:rPr>
          <w:rFonts w:ascii="Lato" w:hAnsi="Lato"/>
          <w:sz w:val="21"/>
          <w:szCs w:val="21"/>
        </w:rPr>
        <w:t>………………………………………………………………………….</w:t>
      </w:r>
    </w:p>
    <w:p w14:paraId="6C8B9308" w14:textId="77777777" w:rsidR="009470D6" w:rsidRPr="009470D6" w:rsidRDefault="009470D6" w:rsidP="009470D6">
      <w:pPr>
        <w:spacing w:after="120" w:line="240" w:lineRule="auto"/>
        <w:jc w:val="right"/>
        <w:rPr>
          <w:rFonts w:ascii="Lato" w:hAnsi="Lato"/>
          <w:sz w:val="21"/>
          <w:szCs w:val="21"/>
        </w:rPr>
      </w:pPr>
      <w:r w:rsidRPr="009470D6">
        <w:rPr>
          <w:rFonts w:ascii="Lato" w:hAnsi="Lato"/>
          <w:sz w:val="21"/>
          <w:szCs w:val="21"/>
        </w:rPr>
        <w:t>Datum, Ort und Unterschrift</w:t>
      </w:r>
    </w:p>
    <w:p w14:paraId="419499A9" w14:textId="59C8A0B6" w:rsidR="003E0154" w:rsidRPr="00DE79C6" w:rsidRDefault="00636BDD" w:rsidP="00A01ABC">
      <w:pPr>
        <w:pStyle w:val="Listenabsatz"/>
        <w:numPr>
          <w:ilvl w:val="0"/>
          <w:numId w:val="3"/>
        </w:numPr>
        <w:spacing w:after="120" w:line="240" w:lineRule="auto"/>
        <w:ind w:left="426"/>
        <w:jc w:val="both"/>
        <w:rPr>
          <w:rFonts w:ascii="Lato" w:hAnsi="Lato"/>
          <w:sz w:val="21"/>
          <w:szCs w:val="21"/>
          <w:lang w:val="de-DE"/>
        </w:rPr>
      </w:pPr>
      <w:r>
        <w:rPr>
          <w:rFonts w:ascii="Lato" w:hAnsi="Lato"/>
          <w:sz w:val="21"/>
          <w:szCs w:val="21"/>
          <w:lang w:val="de-DE"/>
        </w:rPr>
        <w:t xml:space="preserve">dass </w:t>
      </w:r>
      <w:r w:rsidR="00566D50" w:rsidRPr="00DE79C6">
        <w:rPr>
          <w:rFonts w:ascii="Lato" w:hAnsi="Lato"/>
          <w:sz w:val="21"/>
          <w:szCs w:val="21"/>
          <w:lang w:val="de-DE"/>
        </w:rPr>
        <w:t>w</w:t>
      </w:r>
      <w:r w:rsidR="003E763C" w:rsidRPr="00DE79C6">
        <w:rPr>
          <w:rFonts w:ascii="Lato" w:hAnsi="Lato"/>
          <w:sz w:val="21"/>
          <w:szCs w:val="21"/>
          <w:lang w:val="de-DE"/>
        </w:rPr>
        <w:t xml:space="preserve">ährend der Tagung Fotos </w:t>
      </w:r>
      <w:r w:rsidR="00710270">
        <w:rPr>
          <w:rFonts w:ascii="Lato" w:hAnsi="Lato"/>
          <w:sz w:val="21"/>
          <w:szCs w:val="21"/>
          <w:lang w:val="de-DE"/>
        </w:rPr>
        <w:t>und Videos</w:t>
      </w:r>
      <w:r>
        <w:rPr>
          <w:rFonts w:ascii="Lato" w:hAnsi="Lato"/>
          <w:sz w:val="21"/>
          <w:szCs w:val="21"/>
          <w:lang w:val="de-DE"/>
        </w:rPr>
        <w:t>, o</w:t>
      </w:r>
      <w:r w:rsidR="00F9275B">
        <w:rPr>
          <w:rFonts w:ascii="Lato" w:hAnsi="Lato"/>
          <w:sz w:val="21"/>
          <w:szCs w:val="21"/>
          <w:lang w:val="de-DE"/>
        </w:rPr>
        <w:t>nline</w:t>
      </w:r>
      <w:r>
        <w:rPr>
          <w:rFonts w:ascii="Lato" w:hAnsi="Lato"/>
          <w:sz w:val="21"/>
          <w:szCs w:val="21"/>
          <w:lang w:val="de-DE"/>
        </w:rPr>
        <w:t>-Übertragung</w:t>
      </w:r>
      <w:r w:rsidR="00710270">
        <w:rPr>
          <w:rFonts w:ascii="Lato" w:hAnsi="Lato"/>
          <w:sz w:val="21"/>
          <w:szCs w:val="21"/>
          <w:lang w:val="de-DE"/>
        </w:rPr>
        <w:t xml:space="preserve"> </w:t>
      </w:r>
      <w:r w:rsidR="003E763C" w:rsidRPr="00DE79C6">
        <w:rPr>
          <w:rFonts w:ascii="Lato" w:hAnsi="Lato"/>
          <w:sz w:val="21"/>
          <w:szCs w:val="21"/>
          <w:lang w:val="de-DE"/>
        </w:rPr>
        <w:t>gemacht werden</w:t>
      </w:r>
      <w:r w:rsidR="00A01ABC" w:rsidRPr="00DE79C6">
        <w:rPr>
          <w:rFonts w:ascii="Lato" w:hAnsi="Lato"/>
          <w:sz w:val="21"/>
          <w:szCs w:val="21"/>
          <w:lang w:val="de-DE"/>
        </w:rPr>
        <w:t xml:space="preserve"> und</w:t>
      </w:r>
      <w:r w:rsidR="003E763C" w:rsidRPr="00DE79C6">
        <w:rPr>
          <w:rFonts w:ascii="Lato" w:hAnsi="Lato"/>
          <w:sz w:val="21"/>
          <w:szCs w:val="21"/>
          <w:lang w:val="de-DE"/>
        </w:rPr>
        <w:t xml:space="preserve"> </w:t>
      </w:r>
      <w:r w:rsidR="00E6437D" w:rsidRPr="00DE79C6">
        <w:rPr>
          <w:rFonts w:ascii="Lato" w:hAnsi="Lato"/>
          <w:sz w:val="21"/>
          <w:szCs w:val="21"/>
          <w:lang w:val="de-DE"/>
        </w:rPr>
        <w:t xml:space="preserve">in Informations-, Werbematerialien sowie Berichten </w:t>
      </w:r>
      <w:r w:rsidR="00A01ABC" w:rsidRPr="00DE79C6">
        <w:rPr>
          <w:rFonts w:ascii="Lato" w:hAnsi="Lato"/>
          <w:sz w:val="21"/>
          <w:szCs w:val="21"/>
          <w:lang w:val="de-DE"/>
        </w:rPr>
        <w:t xml:space="preserve">über die Tagung </w:t>
      </w:r>
      <w:r w:rsidR="00E6437D" w:rsidRPr="00DE79C6">
        <w:rPr>
          <w:rFonts w:ascii="Lato" w:hAnsi="Lato"/>
          <w:sz w:val="21"/>
          <w:szCs w:val="21"/>
          <w:lang w:val="de-DE"/>
        </w:rPr>
        <w:t xml:space="preserve">veröffentlicht </w:t>
      </w:r>
      <w:r w:rsidR="00042966" w:rsidRPr="00DE79C6">
        <w:rPr>
          <w:rFonts w:ascii="Lato" w:hAnsi="Lato"/>
          <w:sz w:val="21"/>
          <w:szCs w:val="21"/>
          <w:lang w:val="de-DE"/>
        </w:rPr>
        <w:t xml:space="preserve">/ bekannt gegeben </w:t>
      </w:r>
      <w:r w:rsidR="00E6437D" w:rsidRPr="00DE79C6">
        <w:rPr>
          <w:rFonts w:ascii="Lato" w:hAnsi="Lato"/>
          <w:sz w:val="21"/>
          <w:szCs w:val="21"/>
          <w:lang w:val="de-DE"/>
        </w:rPr>
        <w:t>werden.</w:t>
      </w:r>
    </w:p>
    <w:p w14:paraId="7CD7B6B1" w14:textId="77777777" w:rsidR="00D62391" w:rsidRPr="00DE79C6" w:rsidRDefault="00D62391" w:rsidP="00D62391">
      <w:pPr>
        <w:spacing w:after="120" w:line="240" w:lineRule="auto"/>
        <w:jc w:val="both"/>
        <w:rPr>
          <w:rFonts w:ascii="Lato" w:hAnsi="Lato"/>
          <w:sz w:val="21"/>
          <w:szCs w:val="21"/>
          <w:lang w:val="de-DE"/>
        </w:rPr>
      </w:pPr>
    </w:p>
    <w:p w14:paraId="7A889D62" w14:textId="77777777" w:rsidR="00D10E58" w:rsidRPr="00DE79C6" w:rsidRDefault="00D10E58" w:rsidP="00E6437D">
      <w:pPr>
        <w:spacing w:after="0" w:line="240" w:lineRule="auto"/>
        <w:jc w:val="right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>……………</w:t>
      </w:r>
      <w:r w:rsidR="00233777" w:rsidRPr="00DE79C6">
        <w:rPr>
          <w:rFonts w:ascii="Lato" w:hAnsi="Lato"/>
          <w:sz w:val="21"/>
          <w:szCs w:val="21"/>
          <w:lang w:val="de-DE"/>
        </w:rPr>
        <w:t>………</w:t>
      </w:r>
      <w:r w:rsidR="00405E51" w:rsidRPr="00DE79C6">
        <w:rPr>
          <w:rFonts w:ascii="Lato" w:hAnsi="Lato"/>
          <w:sz w:val="21"/>
          <w:szCs w:val="21"/>
          <w:lang w:val="de-DE"/>
        </w:rPr>
        <w:t>………………………</w:t>
      </w:r>
      <w:r w:rsidRPr="00DE79C6">
        <w:rPr>
          <w:rFonts w:ascii="Lato" w:hAnsi="Lato"/>
          <w:sz w:val="21"/>
          <w:szCs w:val="21"/>
          <w:lang w:val="de-DE"/>
        </w:rPr>
        <w:t>……</w:t>
      </w:r>
      <w:r w:rsidR="009B4B12" w:rsidRPr="00DE79C6">
        <w:rPr>
          <w:rFonts w:ascii="Lato" w:hAnsi="Lato"/>
          <w:sz w:val="21"/>
          <w:szCs w:val="21"/>
          <w:lang w:val="de-DE"/>
        </w:rPr>
        <w:t>……………………….</w:t>
      </w:r>
    </w:p>
    <w:p w14:paraId="660AA6D2" w14:textId="77777777" w:rsidR="00E6437D" w:rsidRPr="00DE79C6" w:rsidRDefault="00E6437D" w:rsidP="00E6437D">
      <w:pPr>
        <w:spacing w:after="120" w:line="240" w:lineRule="auto"/>
        <w:jc w:val="right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>Datum, Ort und Unterschrift</w:t>
      </w:r>
    </w:p>
    <w:p w14:paraId="41AEA79F" w14:textId="1008B9A5" w:rsidR="002468B0" w:rsidRPr="00DE79C6" w:rsidRDefault="002468B0" w:rsidP="002468B0">
      <w:pPr>
        <w:spacing w:after="120" w:line="240" w:lineRule="auto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b/>
          <w:sz w:val="21"/>
          <w:szCs w:val="21"/>
          <w:lang w:val="de-DE"/>
        </w:rPr>
        <w:t>Hinweis:</w:t>
      </w:r>
      <w:r w:rsidRPr="00DE79C6">
        <w:rPr>
          <w:rFonts w:ascii="Lato" w:hAnsi="Lato"/>
          <w:sz w:val="21"/>
          <w:szCs w:val="21"/>
          <w:lang w:val="de-DE"/>
        </w:rPr>
        <w:t xml:space="preserve"> Wir bitten Sie, das Formular in Form eines Scans (erforderlich ist eine gute Scanqualität) an die E-Mail r</w:t>
      </w:r>
      <w:r w:rsidR="00E068DF">
        <w:rPr>
          <w:rFonts w:ascii="Lato" w:hAnsi="Lato"/>
          <w:sz w:val="21"/>
          <w:szCs w:val="21"/>
          <w:lang w:val="de-DE"/>
        </w:rPr>
        <w:t>enata</w:t>
      </w:r>
      <w:r w:rsidRPr="00DE79C6">
        <w:rPr>
          <w:rFonts w:ascii="Lato" w:hAnsi="Lato"/>
          <w:sz w:val="21"/>
          <w:szCs w:val="21"/>
          <w:lang w:val="de-DE"/>
        </w:rPr>
        <w:t>.skowronska@uni-wuerzburg.de oder per Post an folgende Adresse zu schicken:</w:t>
      </w:r>
    </w:p>
    <w:p w14:paraId="646156BA" w14:textId="77777777" w:rsidR="002468B0" w:rsidRPr="00DE79C6" w:rsidRDefault="002468B0" w:rsidP="002468B0">
      <w:pPr>
        <w:spacing w:after="0" w:line="240" w:lineRule="auto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>Universität Würzburg</w:t>
      </w:r>
    </w:p>
    <w:p w14:paraId="054900DB" w14:textId="77777777" w:rsidR="002468B0" w:rsidRPr="00DE79C6" w:rsidRDefault="002468B0" w:rsidP="002468B0">
      <w:pPr>
        <w:spacing w:after="0" w:line="240" w:lineRule="auto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>Polnische Historische Mission</w:t>
      </w:r>
    </w:p>
    <w:p w14:paraId="1B942744" w14:textId="34638C71" w:rsidR="003D3977" w:rsidRDefault="00E068DF" w:rsidP="002468B0">
      <w:pPr>
        <w:spacing w:after="0" w:line="240" w:lineRule="auto"/>
        <w:rPr>
          <w:rFonts w:ascii="Lato" w:hAnsi="Lato"/>
          <w:sz w:val="21"/>
          <w:szCs w:val="21"/>
          <w:lang w:val="de-DE"/>
        </w:rPr>
      </w:pPr>
      <w:r>
        <w:rPr>
          <w:rFonts w:ascii="Lato" w:hAnsi="Lato"/>
          <w:sz w:val="21"/>
          <w:szCs w:val="21"/>
          <w:lang w:val="de-DE"/>
        </w:rPr>
        <w:t>Am Hubland</w:t>
      </w:r>
    </w:p>
    <w:p w14:paraId="45C6718A" w14:textId="4F9B8041" w:rsidR="002468B0" w:rsidRPr="00DE79C6" w:rsidRDefault="002468B0" w:rsidP="002468B0">
      <w:pPr>
        <w:spacing w:after="0" w:line="240" w:lineRule="auto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>97074 Würzburg</w:t>
      </w:r>
    </w:p>
    <w:p w14:paraId="68FE9233" w14:textId="77777777" w:rsidR="002468B0" w:rsidRPr="00DE79C6" w:rsidRDefault="002468B0" w:rsidP="002468B0">
      <w:pPr>
        <w:spacing w:after="120" w:line="240" w:lineRule="auto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>Deutschland</w:t>
      </w:r>
    </w:p>
    <w:p w14:paraId="093B8AEB" w14:textId="77777777" w:rsidR="002468B0" w:rsidRPr="00DE79C6" w:rsidRDefault="002468B0" w:rsidP="00957149">
      <w:pPr>
        <w:spacing w:after="120" w:line="240" w:lineRule="auto"/>
        <w:rPr>
          <w:rFonts w:ascii="Lato" w:hAnsi="Lato"/>
          <w:sz w:val="21"/>
          <w:szCs w:val="21"/>
          <w:lang w:val="de-DE"/>
        </w:rPr>
      </w:pPr>
    </w:p>
    <w:p w14:paraId="4C4D0B6C" w14:textId="77777777" w:rsidR="003D1F17" w:rsidRPr="00DE79C6" w:rsidRDefault="00E6437D" w:rsidP="00957149">
      <w:pPr>
        <w:spacing w:after="120" w:line="240" w:lineRule="auto"/>
        <w:rPr>
          <w:rFonts w:ascii="Lato" w:hAnsi="Lato"/>
          <w:b/>
          <w:sz w:val="21"/>
          <w:szCs w:val="21"/>
          <w:lang w:val="de-DE"/>
        </w:rPr>
      </w:pPr>
      <w:r w:rsidRPr="00DE79C6">
        <w:rPr>
          <w:rFonts w:ascii="Lato" w:hAnsi="Lato"/>
          <w:b/>
          <w:sz w:val="21"/>
          <w:szCs w:val="21"/>
          <w:lang w:val="de-DE"/>
        </w:rPr>
        <w:t>Rechte des Betroffenen: Auskunft, Berichtigung, Löschung und Sperrung, Widerspruchsrecht</w:t>
      </w:r>
      <w:r w:rsidR="009F7B34" w:rsidRPr="00DE79C6">
        <w:rPr>
          <w:rFonts w:ascii="Lato" w:hAnsi="Lato"/>
          <w:b/>
          <w:sz w:val="21"/>
          <w:szCs w:val="21"/>
          <w:lang w:val="de-DE"/>
        </w:rPr>
        <w:t>:</w:t>
      </w:r>
    </w:p>
    <w:p w14:paraId="42BC14F6" w14:textId="77777777" w:rsidR="00E6437D" w:rsidRPr="00026050" w:rsidRDefault="00E6437D" w:rsidP="00957149">
      <w:pPr>
        <w:spacing w:after="120" w:line="240" w:lineRule="auto"/>
        <w:jc w:val="both"/>
        <w:rPr>
          <w:rFonts w:ascii="Lato" w:hAnsi="Lato"/>
          <w:sz w:val="21"/>
          <w:szCs w:val="21"/>
        </w:rPr>
      </w:pPr>
      <w:r w:rsidRPr="00DE79C6">
        <w:rPr>
          <w:rFonts w:ascii="Lato" w:hAnsi="Lato"/>
          <w:sz w:val="21"/>
          <w:szCs w:val="21"/>
          <w:lang w:val="de-DE"/>
        </w:rPr>
        <w:t xml:space="preserve">Gemäß der Verordnung (EU) 2016/679 des Europäischen Parlaments und des Rates vom 27. </w:t>
      </w:r>
      <w:r w:rsidRPr="00026050">
        <w:rPr>
          <w:rFonts w:ascii="Lato" w:hAnsi="Lato"/>
          <w:sz w:val="21"/>
          <w:szCs w:val="21"/>
        </w:rPr>
        <w:t>April 2016 (im Folgenden "</w:t>
      </w:r>
      <w:r w:rsidR="00D116FA" w:rsidRPr="00026050">
        <w:rPr>
          <w:rFonts w:ascii="Lato" w:hAnsi="Lato"/>
          <w:sz w:val="21"/>
          <w:szCs w:val="21"/>
        </w:rPr>
        <w:t>DSGVO</w:t>
      </w:r>
      <w:r w:rsidRPr="00026050">
        <w:rPr>
          <w:rFonts w:ascii="Lato" w:hAnsi="Lato"/>
          <w:sz w:val="21"/>
          <w:szCs w:val="21"/>
        </w:rPr>
        <w:t>" genannt), informieren</w:t>
      </w:r>
      <w:r w:rsidR="00D116FA" w:rsidRPr="00026050">
        <w:rPr>
          <w:rFonts w:ascii="Lato" w:hAnsi="Lato"/>
          <w:sz w:val="21"/>
          <w:szCs w:val="21"/>
        </w:rPr>
        <w:t xml:space="preserve"> wir</w:t>
      </w:r>
      <w:r w:rsidRPr="00026050">
        <w:rPr>
          <w:rFonts w:ascii="Lato" w:hAnsi="Lato"/>
          <w:sz w:val="21"/>
          <w:szCs w:val="21"/>
        </w:rPr>
        <w:t xml:space="preserve"> Sie, dass:</w:t>
      </w:r>
    </w:p>
    <w:p w14:paraId="447CFC55" w14:textId="77777777" w:rsidR="00D116FA" w:rsidRPr="00026050" w:rsidRDefault="00D116FA" w:rsidP="00787047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  <w:sz w:val="21"/>
          <w:szCs w:val="21"/>
        </w:rPr>
      </w:pPr>
      <w:r w:rsidRPr="00DE79C6">
        <w:rPr>
          <w:rFonts w:ascii="Lato" w:hAnsi="Lato"/>
          <w:sz w:val="21"/>
          <w:szCs w:val="21"/>
          <w:lang w:val="de-DE"/>
        </w:rPr>
        <w:t xml:space="preserve">Verwalter Ihrer </w:t>
      </w:r>
      <w:r w:rsidR="0065746A" w:rsidRPr="00DE79C6">
        <w:rPr>
          <w:rFonts w:ascii="Lato" w:hAnsi="Lato"/>
          <w:sz w:val="21"/>
          <w:szCs w:val="21"/>
          <w:lang w:val="de-DE"/>
        </w:rPr>
        <w:t>personenbezogene</w:t>
      </w:r>
      <w:r w:rsidRPr="00DE79C6">
        <w:rPr>
          <w:rFonts w:ascii="Lato" w:hAnsi="Lato"/>
          <w:sz w:val="21"/>
          <w:szCs w:val="21"/>
          <w:lang w:val="de-DE"/>
        </w:rPr>
        <w:t xml:space="preserve">n Daten ist die </w:t>
      </w:r>
      <w:proofErr w:type="spellStart"/>
      <w:r w:rsidRPr="00DE79C6">
        <w:rPr>
          <w:rFonts w:ascii="Lato" w:hAnsi="Lato"/>
          <w:sz w:val="21"/>
          <w:szCs w:val="21"/>
          <w:lang w:val="de-DE"/>
        </w:rPr>
        <w:t>Uniwersytet</w:t>
      </w:r>
      <w:proofErr w:type="spellEnd"/>
      <w:r w:rsidRPr="00DE79C6">
        <w:rPr>
          <w:rFonts w:ascii="Lato" w:hAnsi="Lato"/>
          <w:sz w:val="21"/>
          <w:szCs w:val="21"/>
          <w:lang w:val="de-DE"/>
        </w:rPr>
        <w:t xml:space="preserve"> </w:t>
      </w:r>
      <w:proofErr w:type="spellStart"/>
      <w:r w:rsidRPr="00DE79C6">
        <w:rPr>
          <w:rFonts w:ascii="Lato" w:hAnsi="Lato"/>
          <w:sz w:val="21"/>
          <w:szCs w:val="21"/>
          <w:lang w:val="de-DE"/>
        </w:rPr>
        <w:t>Mikołaja</w:t>
      </w:r>
      <w:proofErr w:type="spellEnd"/>
      <w:r w:rsidRPr="00DE79C6">
        <w:rPr>
          <w:rFonts w:ascii="Lato" w:hAnsi="Lato"/>
          <w:sz w:val="21"/>
          <w:szCs w:val="21"/>
          <w:lang w:val="de-DE"/>
        </w:rPr>
        <w:t xml:space="preserve"> </w:t>
      </w:r>
      <w:proofErr w:type="spellStart"/>
      <w:r w:rsidRPr="00DE79C6">
        <w:rPr>
          <w:rFonts w:ascii="Lato" w:hAnsi="Lato"/>
          <w:sz w:val="21"/>
          <w:szCs w:val="21"/>
          <w:lang w:val="de-DE"/>
        </w:rPr>
        <w:t>Kopernika</w:t>
      </w:r>
      <w:proofErr w:type="spellEnd"/>
      <w:r w:rsidRPr="00DE79C6">
        <w:rPr>
          <w:rFonts w:ascii="Lato" w:hAnsi="Lato"/>
          <w:sz w:val="21"/>
          <w:szCs w:val="21"/>
          <w:lang w:val="de-DE"/>
        </w:rPr>
        <w:t xml:space="preserve"> (Nikolaus-Kopernikus-Universität) mit Sitz in Polen </w:t>
      </w:r>
      <w:proofErr w:type="spellStart"/>
      <w:r w:rsidRPr="00DE79C6">
        <w:rPr>
          <w:rFonts w:ascii="Lato" w:hAnsi="Lato"/>
          <w:sz w:val="21"/>
          <w:szCs w:val="21"/>
          <w:lang w:val="de-DE"/>
        </w:rPr>
        <w:t>ul</w:t>
      </w:r>
      <w:proofErr w:type="spellEnd"/>
      <w:r w:rsidRPr="00DE79C6">
        <w:rPr>
          <w:rFonts w:ascii="Lato" w:hAnsi="Lato"/>
          <w:sz w:val="21"/>
          <w:szCs w:val="21"/>
          <w:lang w:val="de-DE"/>
        </w:rPr>
        <w:t xml:space="preserve">. </w:t>
      </w:r>
      <w:r w:rsidRPr="00026050">
        <w:rPr>
          <w:rFonts w:ascii="Lato" w:hAnsi="Lato"/>
          <w:sz w:val="21"/>
          <w:szCs w:val="21"/>
        </w:rPr>
        <w:t>Gagarina 11, 87-100 Toruń (im Folgenden ADO).</w:t>
      </w:r>
    </w:p>
    <w:p w14:paraId="09E90FFD" w14:textId="77777777" w:rsidR="00D116FA" w:rsidRPr="00DE79C6" w:rsidRDefault="00D116FA" w:rsidP="00D116FA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 xml:space="preserve">Ihre </w:t>
      </w:r>
      <w:r w:rsidR="00573A8C" w:rsidRPr="00DE79C6">
        <w:rPr>
          <w:rFonts w:ascii="Lato" w:hAnsi="Lato"/>
          <w:sz w:val="21"/>
          <w:szCs w:val="21"/>
          <w:lang w:val="de-DE"/>
        </w:rPr>
        <w:t xml:space="preserve">oben genannten </w:t>
      </w:r>
      <w:r w:rsidRPr="00DE79C6">
        <w:rPr>
          <w:rFonts w:ascii="Lato" w:hAnsi="Lato"/>
          <w:sz w:val="21"/>
          <w:szCs w:val="21"/>
          <w:lang w:val="de-DE"/>
        </w:rPr>
        <w:t>personenbezogene</w:t>
      </w:r>
      <w:r w:rsidR="00DF4B3A" w:rsidRPr="00DE79C6">
        <w:rPr>
          <w:rFonts w:ascii="Lato" w:hAnsi="Lato"/>
          <w:sz w:val="21"/>
          <w:szCs w:val="21"/>
          <w:lang w:val="de-DE"/>
        </w:rPr>
        <w:t>n</w:t>
      </w:r>
      <w:r w:rsidRPr="00DE79C6">
        <w:rPr>
          <w:rFonts w:ascii="Lato" w:hAnsi="Lato"/>
          <w:sz w:val="21"/>
          <w:szCs w:val="21"/>
          <w:lang w:val="de-DE"/>
        </w:rPr>
        <w:t xml:space="preserve"> Daten werden bis zum Widerruf der Einwilligung </w:t>
      </w:r>
      <w:r w:rsidR="00DF4B3A" w:rsidRPr="00DE79C6">
        <w:rPr>
          <w:rFonts w:ascii="Lato" w:hAnsi="Lato"/>
          <w:sz w:val="21"/>
          <w:szCs w:val="21"/>
          <w:lang w:val="de-DE"/>
        </w:rPr>
        <w:t xml:space="preserve">bekannt gegeben / </w:t>
      </w:r>
      <w:r w:rsidRPr="00DE79C6">
        <w:rPr>
          <w:rFonts w:ascii="Lato" w:hAnsi="Lato"/>
          <w:sz w:val="21"/>
          <w:szCs w:val="21"/>
          <w:lang w:val="de-DE"/>
        </w:rPr>
        <w:t>veröffentlicht.</w:t>
      </w:r>
      <w:r w:rsidR="00554D32" w:rsidRPr="00DE79C6">
        <w:rPr>
          <w:rFonts w:ascii="Lato" w:hAnsi="Lato"/>
          <w:sz w:val="21"/>
          <w:szCs w:val="21"/>
          <w:lang w:val="de-DE"/>
        </w:rPr>
        <w:t xml:space="preserve"> </w:t>
      </w:r>
    </w:p>
    <w:p w14:paraId="4D171ED9" w14:textId="77777777" w:rsidR="00D116FA" w:rsidRPr="00DE79C6" w:rsidRDefault="00DF4B3A" w:rsidP="00DF4B3A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>Sie haben das Recht, Ihre Einwilligung jederzeit zu widerrufen.</w:t>
      </w:r>
    </w:p>
    <w:p w14:paraId="0B073EAE" w14:textId="77777777" w:rsidR="009F7B34" w:rsidRPr="00DE79C6" w:rsidRDefault="00A01ABC" w:rsidP="00A01AB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>Ihnen stehen sog. Betroffenenrechte zu, d.h. Rechte, die Sie als im Einzelfall betroffene Person ausüben können. Diese Rechte können Sie gegenüber der Nikolaus-Kopernikus-Universität gelten machen</w:t>
      </w:r>
      <w:r w:rsidR="00DF4B3A" w:rsidRPr="00DE79C6">
        <w:rPr>
          <w:rFonts w:ascii="Lato" w:hAnsi="Lato"/>
          <w:sz w:val="21"/>
          <w:szCs w:val="21"/>
          <w:lang w:val="de-DE"/>
        </w:rPr>
        <w:t>:</w:t>
      </w:r>
    </w:p>
    <w:p w14:paraId="2FFC5681" w14:textId="77777777" w:rsidR="00A01ABC" w:rsidRPr="00DE79C6" w:rsidRDefault="00A01ABC" w:rsidP="00A01ABC">
      <w:pPr>
        <w:pStyle w:val="Listenabsatz"/>
        <w:numPr>
          <w:ilvl w:val="0"/>
          <w:numId w:val="4"/>
        </w:numPr>
        <w:spacing w:after="120" w:line="240" w:lineRule="auto"/>
        <w:ind w:left="1134"/>
        <w:jc w:val="both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>Sie haben das Recht auf Auskunft über die Sie betreffenden gespeicherten personenbezogenen Daten.</w:t>
      </w:r>
    </w:p>
    <w:p w14:paraId="7E8F5CAA" w14:textId="77777777" w:rsidR="00A01ABC" w:rsidRPr="00DE79C6" w:rsidRDefault="00A01ABC" w:rsidP="00A01ABC">
      <w:pPr>
        <w:pStyle w:val="Listenabsatz"/>
        <w:numPr>
          <w:ilvl w:val="0"/>
          <w:numId w:val="4"/>
        </w:numPr>
        <w:spacing w:after="120" w:line="240" w:lineRule="auto"/>
        <w:ind w:left="1134"/>
        <w:jc w:val="both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>Wenn Sie feststellen, dass unrichtige Daten zu Ihrer Person verarbeitet werden, können Sie Berichtigung verlangen. Unvollständige Daten müssen unter Berücksichtigung des Zwecks der Verarbeitung vervollständigt werden.</w:t>
      </w:r>
    </w:p>
    <w:p w14:paraId="5CE2E2BD" w14:textId="77777777" w:rsidR="00A01ABC" w:rsidRPr="00DE79C6" w:rsidRDefault="00A01ABC" w:rsidP="00A01ABC">
      <w:pPr>
        <w:pStyle w:val="Listenabsatz"/>
        <w:numPr>
          <w:ilvl w:val="0"/>
          <w:numId w:val="4"/>
        </w:numPr>
        <w:spacing w:after="120" w:line="240" w:lineRule="auto"/>
        <w:ind w:left="1134"/>
        <w:jc w:val="both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 xml:space="preserve">Sie haben das Recht, die Löschung Ihrer Daten zu verlangen, wenn bestimmte Löschgründe vorliegen. Dies ist insbesondere der Fall, wenn diese zu dem Zweck, zu dem sie ursprünglich </w:t>
      </w:r>
      <w:r w:rsidRPr="00DE79C6">
        <w:rPr>
          <w:rFonts w:ascii="Lato" w:hAnsi="Lato"/>
          <w:sz w:val="21"/>
          <w:szCs w:val="21"/>
          <w:lang w:val="de-DE"/>
        </w:rPr>
        <w:lastRenderedPageBreak/>
        <w:t>erhoben oder verarbeitet wurden, nicht mehr erforderlich sind oder Sie Ihre Einwilligung widerrufen.</w:t>
      </w:r>
    </w:p>
    <w:p w14:paraId="0721459B" w14:textId="77777777" w:rsidR="00A01ABC" w:rsidRPr="00DE79C6" w:rsidRDefault="00A01ABC" w:rsidP="00A01ABC">
      <w:pPr>
        <w:pStyle w:val="Listenabsatz"/>
        <w:numPr>
          <w:ilvl w:val="0"/>
          <w:numId w:val="4"/>
        </w:numPr>
        <w:spacing w:after="120" w:line="240" w:lineRule="auto"/>
        <w:ind w:left="1134"/>
        <w:jc w:val="both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>Sie haben das Recht auf Einschränkung der Verarbeitung Ihrer Daten. Dies bedeutet, dass Ihre Daten zwar nicht gelöscht, aber gekennzeichnet werden, um ihre weitere Verarbeitung oder Nutzung einzuschränken.</w:t>
      </w:r>
    </w:p>
    <w:p w14:paraId="2277EFBA" w14:textId="77777777" w:rsidR="00A01ABC" w:rsidRPr="00DE79C6" w:rsidRDefault="00A01ABC" w:rsidP="00A01ABC">
      <w:pPr>
        <w:pStyle w:val="Listenabsatz"/>
        <w:numPr>
          <w:ilvl w:val="0"/>
          <w:numId w:val="4"/>
        </w:numPr>
        <w:spacing w:after="120" w:line="240" w:lineRule="auto"/>
        <w:ind w:left="1134"/>
        <w:jc w:val="both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>Sie haben das Recht, die Daten, die Sie uns zur Verfügung gestellt haben, in einem gängigen elektronischen Format von uns zu verlangen.</w:t>
      </w:r>
    </w:p>
    <w:p w14:paraId="6E3470AF" w14:textId="77777777" w:rsidR="00A01ABC" w:rsidRPr="00DE79C6" w:rsidRDefault="00A01ABC" w:rsidP="00A01ABC">
      <w:pPr>
        <w:pStyle w:val="Listenabsatz"/>
        <w:numPr>
          <w:ilvl w:val="0"/>
          <w:numId w:val="4"/>
        </w:numPr>
        <w:spacing w:after="120" w:line="240" w:lineRule="auto"/>
        <w:ind w:left="1134"/>
        <w:jc w:val="both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>Sie haben grundsätzlich ein allgemeines Widerspruchsrecht auch gegen rechtmäßige Datenverarbeitungen, die im öffentlichen Interesse liegen, in Ausübung öffentlicher Gewalt oder aufgrund des berechtigten Interesses einer Stelle erfolgen.</w:t>
      </w:r>
    </w:p>
    <w:p w14:paraId="6CD3D9AA" w14:textId="77777777" w:rsidR="009F7B34" w:rsidRPr="00DE79C6" w:rsidRDefault="00A56EA8" w:rsidP="00305C26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 xml:space="preserve">Die Angabe Ihrer personenbezogenen Daten ist freiwillig, und das Fehlen dieser Daten hat keine Auswirkungen, außer, dass </w:t>
      </w:r>
      <w:r w:rsidR="00573A8C" w:rsidRPr="00DE79C6">
        <w:rPr>
          <w:rFonts w:ascii="Lato" w:hAnsi="Lato"/>
          <w:sz w:val="21"/>
          <w:szCs w:val="21"/>
          <w:lang w:val="de-DE"/>
        </w:rPr>
        <w:t>Si</w:t>
      </w:r>
      <w:r w:rsidR="00DE79C6">
        <w:rPr>
          <w:rFonts w:ascii="Lato" w:hAnsi="Lato"/>
          <w:sz w:val="21"/>
          <w:szCs w:val="21"/>
          <w:lang w:val="de-DE"/>
        </w:rPr>
        <w:t>e</w:t>
      </w:r>
      <w:r w:rsidR="00573A8C" w:rsidRPr="00DE79C6">
        <w:rPr>
          <w:rFonts w:ascii="Lato" w:hAnsi="Lato"/>
          <w:sz w:val="21"/>
          <w:szCs w:val="21"/>
          <w:lang w:val="de-DE"/>
        </w:rPr>
        <w:t xml:space="preserve"> bei der Tagung nicht teilnehmen könne (</w:t>
      </w:r>
      <w:r w:rsidR="00DE79C6" w:rsidRPr="00DE79C6">
        <w:rPr>
          <w:rFonts w:ascii="Lato" w:hAnsi="Lato"/>
          <w:sz w:val="21"/>
          <w:szCs w:val="21"/>
          <w:lang w:val="de-DE"/>
        </w:rPr>
        <w:t>Einwilligung</w:t>
      </w:r>
      <w:r w:rsidR="00573A8C" w:rsidRPr="00DE79C6">
        <w:rPr>
          <w:rFonts w:ascii="Lato" w:hAnsi="Lato"/>
          <w:sz w:val="21"/>
          <w:szCs w:val="21"/>
          <w:lang w:val="de-DE"/>
        </w:rPr>
        <w:t xml:space="preserve"> Nr. 1 und 2) </w:t>
      </w:r>
      <w:r w:rsidRPr="00DE79C6">
        <w:rPr>
          <w:rFonts w:ascii="Lato" w:hAnsi="Lato"/>
          <w:sz w:val="21"/>
          <w:szCs w:val="21"/>
          <w:lang w:val="de-DE"/>
        </w:rPr>
        <w:t xml:space="preserve">wir keine Materialien </w:t>
      </w:r>
      <w:r w:rsidR="00305C26" w:rsidRPr="00DE79C6">
        <w:rPr>
          <w:rFonts w:ascii="Lato" w:hAnsi="Lato"/>
          <w:sz w:val="21"/>
          <w:szCs w:val="21"/>
          <w:lang w:val="de-DE"/>
        </w:rPr>
        <w:t xml:space="preserve">bekannt gegeben / </w:t>
      </w:r>
      <w:r w:rsidRPr="00DE79C6">
        <w:rPr>
          <w:rFonts w:ascii="Lato" w:hAnsi="Lato"/>
          <w:sz w:val="21"/>
          <w:szCs w:val="21"/>
          <w:lang w:val="de-DE"/>
        </w:rPr>
        <w:t xml:space="preserve">veröffentlichen dürfen. </w:t>
      </w:r>
    </w:p>
    <w:p w14:paraId="165244C6" w14:textId="77777777" w:rsidR="000E18E9" w:rsidRPr="00DE79C6" w:rsidRDefault="000E18E9" w:rsidP="000E18E9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>Sie haben das Beschwerderecht bei der zuständigen Aufsichtsbehörde für den Datenschutz.</w:t>
      </w:r>
    </w:p>
    <w:p w14:paraId="6D2516B3" w14:textId="77777777" w:rsidR="009F7B34" w:rsidRPr="00DE79C6" w:rsidRDefault="00A56EA8" w:rsidP="00305C26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 xml:space="preserve">Ihre personenbezogenen Daten können </w:t>
      </w:r>
      <w:r w:rsidR="00F82208" w:rsidRPr="00DE79C6">
        <w:rPr>
          <w:rFonts w:ascii="Lato" w:hAnsi="Lato"/>
          <w:sz w:val="21"/>
          <w:szCs w:val="21"/>
          <w:lang w:val="de-DE"/>
        </w:rPr>
        <w:t xml:space="preserve">im Rahmen der gesetzlich vorgesehenen Situationen </w:t>
      </w:r>
      <w:r w:rsidRPr="00DE79C6">
        <w:rPr>
          <w:rFonts w:ascii="Lato" w:hAnsi="Lato"/>
          <w:sz w:val="21"/>
          <w:szCs w:val="21"/>
          <w:lang w:val="de-DE"/>
        </w:rPr>
        <w:t>den Behörden, den Gerichten sowie den Stellen, mit denen die ADO im Bereich der Rechtsdienstleistungen zusammenarbeitet, zur Verfügung gestellt werden.</w:t>
      </w:r>
      <w:r w:rsidR="00026050" w:rsidRPr="00DE79C6">
        <w:rPr>
          <w:rFonts w:ascii="Lato" w:hAnsi="Lato"/>
          <w:sz w:val="21"/>
          <w:szCs w:val="21"/>
          <w:lang w:val="de-DE"/>
        </w:rPr>
        <w:t xml:space="preserve"> Sie</w:t>
      </w:r>
      <w:r w:rsidR="00305C26" w:rsidRPr="00DE79C6">
        <w:rPr>
          <w:rFonts w:ascii="Lato" w:hAnsi="Lato"/>
          <w:sz w:val="21"/>
          <w:szCs w:val="21"/>
          <w:lang w:val="de-DE"/>
        </w:rPr>
        <w:t xml:space="preserve"> können auch an den Mitveranstalter und Sponsoren der Tagung gegeben werden – als Informations-, </w:t>
      </w:r>
      <w:proofErr w:type="spellStart"/>
      <w:r w:rsidR="00305C26" w:rsidRPr="00DE79C6">
        <w:rPr>
          <w:rFonts w:ascii="Lato" w:hAnsi="Lato"/>
          <w:sz w:val="21"/>
          <w:szCs w:val="21"/>
          <w:lang w:val="de-DE"/>
        </w:rPr>
        <w:t>Werbemateriallien</w:t>
      </w:r>
      <w:proofErr w:type="spellEnd"/>
      <w:r w:rsidR="00305C26" w:rsidRPr="00DE79C6">
        <w:rPr>
          <w:rFonts w:ascii="Lato" w:hAnsi="Lato"/>
          <w:sz w:val="21"/>
          <w:szCs w:val="21"/>
          <w:lang w:val="de-DE"/>
        </w:rPr>
        <w:t xml:space="preserve"> sowie Berichte. </w:t>
      </w:r>
    </w:p>
    <w:p w14:paraId="42E4C8C3" w14:textId="77777777" w:rsidR="009F7B34" w:rsidRPr="00DE79C6" w:rsidRDefault="00F82208" w:rsidP="00F82208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>Zu diesem Zeitpunkt planen wir nicht, Ihre personenbezogenen Daten außerhalb des EWR (einschließlich der Europäischen Union, Norwegens, Liechtensteins und Islands) weiterzuleiten, ohne das in Zukunft auszuschließen, was Ihnen rechtzeitig mitgeteilt wird.</w:t>
      </w:r>
    </w:p>
    <w:p w14:paraId="5DF6C4DE" w14:textId="77777777" w:rsidR="009F7B34" w:rsidRPr="00DE79C6" w:rsidRDefault="00F82208" w:rsidP="00F82208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 xml:space="preserve">In Bezug auf Sie wird es keine Aktivitäten geben, bei denen Entscheidungen auf automatisierte Weise getroffen werden, </w:t>
      </w:r>
      <w:r w:rsidR="00276677" w:rsidRPr="00DE79C6">
        <w:rPr>
          <w:rFonts w:ascii="Lato" w:hAnsi="Lato"/>
          <w:sz w:val="21"/>
          <w:szCs w:val="21"/>
          <w:lang w:val="de-DE"/>
        </w:rPr>
        <w:t>auch</w:t>
      </w:r>
      <w:r w:rsidRPr="00DE79C6">
        <w:rPr>
          <w:rFonts w:ascii="Lato" w:hAnsi="Lato"/>
          <w:sz w:val="21"/>
          <w:szCs w:val="21"/>
          <w:lang w:val="de-DE"/>
        </w:rPr>
        <w:t xml:space="preserve"> unterliegen sie </w:t>
      </w:r>
      <w:r w:rsidR="00276677" w:rsidRPr="00DE79C6">
        <w:rPr>
          <w:rFonts w:ascii="Lato" w:hAnsi="Lato"/>
          <w:sz w:val="21"/>
          <w:szCs w:val="21"/>
          <w:lang w:val="de-DE"/>
        </w:rPr>
        <w:t>k</w:t>
      </w:r>
      <w:r w:rsidRPr="00DE79C6">
        <w:rPr>
          <w:rFonts w:ascii="Lato" w:hAnsi="Lato"/>
          <w:sz w:val="21"/>
          <w:szCs w:val="21"/>
          <w:lang w:val="de-DE"/>
        </w:rPr>
        <w:t xml:space="preserve">einem automatisierten </w:t>
      </w:r>
      <w:proofErr w:type="spellStart"/>
      <w:r w:rsidRPr="00DE79C6">
        <w:rPr>
          <w:rFonts w:ascii="Lato" w:hAnsi="Lato"/>
          <w:sz w:val="21"/>
          <w:szCs w:val="21"/>
          <w:lang w:val="de-DE"/>
        </w:rPr>
        <w:t>Profiling</w:t>
      </w:r>
      <w:proofErr w:type="spellEnd"/>
      <w:r w:rsidRPr="00DE79C6">
        <w:rPr>
          <w:rFonts w:ascii="Lato" w:hAnsi="Lato"/>
          <w:sz w:val="21"/>
          <w:szCs w:val="21"/>
          <w:lang w:val="de-DE"/>
        </w:rPr>
        <w:t>.</w:t>
      </w:r>
    </w:p>
    <w:p w14:paraId="5EEB654B" w14:textId="77777777" w:rsidR="009F7B34" w:rsidRPr="00DE79C6" w:rsidRDefault="00F82208" w:rsidP="002468B0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  <w:sz w:val="21"/>
          <w:szCs w:val="21"/>
          <w:lang w:val="de-DE"/>
        </w:rPr>
      </w:pPr>
      <w:r w:rsidRPr="00DE79C6">
        <w:rPr>
          <w:rFonts w:ascii="Lato" w:hAnsi="Lato"/>
          <w:sz w:val="21"/>
          <w:szCs w:val="21"/>
          <w:lang w:val="de-DE"/>
        </w:rPr>
        <w:t xml:space="preserve">Wenn Sie mit ADO in Bezug auf die Verarbeitung personenbezogener Daten Kontakt aufnehmen möchten, kontaktieren Sie uns bitte unter der folgenden E-Mail-Adresse: </w:t>
      </w:r>
      <w:r w:rsidR="002468B0" w:rsidRPr="00DE79C6">
        <w:rPr>
          <w:rFonts w:ascii="Lato" w:hAnsi="Lato"/>
          <w:sz w:val="21"/>
          <w:szCs w:val="21"/>
          <w:lang w:val="de-DE"/>
        </w:rPr>
        <w:t xml:space="preserve">iod@umk.pl </w:t>
      </w:r>
      <w:r w:rsidRPr="00DE79C6">
        <w:rPr>
          <w:rFonts w:ascii="Lato" w:hAnsi="Lato"/>
          <w:sz w:val="21"/>
          <w:szCs w:val="21"/>
          <w:lang w:val="de-DE"/>
        </w:rPr>
        <w:t>oder die ADO-Korrespondenzadresse mit dem Vermerk „</w:t>
      </w:r>
      <w:r w:rsidR="002468B0" w:rsidRPr="00DE79C6">
        <w:rPr>
          <w:rFonts w:ascii="Lato" w:hAnsi="Lato"/>
          <w:lang w:val="de-DE"/>
        </w:rPr>
        <w:t>IOD</w:t>
      </w:r>
      <w:r w:rsidRPr="00DE79C6">
        <w:rPr>
          <w:rFonts w:ascii="Lato" w:hAnsi="Lato"/>
          <w:sz w:val="21"/>
          <w:szCs w:val="21"/>
          <w:lang w:val="de-DE"/>
        </w:rPr>
        <w:t>”.</w:t>
      </w:r>
    </w:p>
    <w:sectPr w:rsidR="009F7B34" w:rsidRPr="00DE79C6" w:rsidSect="002468B0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E36AF"/>
    <w:multiLevelType w:val="hybridMultilevel"/>
    <w:tmpl w:val="E05810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447056"/>
    <w:multiLevelType w:val="hybridMultilevel"/>
    <w:tmpl w:val="CAEE8678"/>
    <w:lvl w:ilvl="0" w:tplc="DE5AD04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507FE"/>
    <w:multiLevelType w:val="hybridMultilevel"/>
    <w:tmpl w:val="80A0088A"/>
    <w:lvl w:ilvl="0" w:tplc="04070019">
      <w:start w:val="1"/>
      <w:numFmt w:val="low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7A45C8"/>
    <w:multiLevelType w:val="hybridMultilevel"/>
    <w:tmpl w:val="89E6B388"/>
    <w:lvl w:ilvl="0" w:tplc="DE5AD04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437067328">
    <w:abstractNumId w:val="0"/>
  </w:num>
  <w:num w:numId="2" w16cid:durableId="885993851">
    <w:abstractNumId w:val="3"/>
  </w:num>
  <w:num w:numId="3" w16cid:durableId="2056461793">
    <w:abstractNumId w:val="1"/>
  </w:num>
  <w:num w:numId="4" w16cid:durableId="18603092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NDU0MjQ0MLEwNzRR0lEKTi0uzszPAykwrAUAffio1ywAAAA="/>
  </w:docVars>
  <w:rsids>
    <w:rsidRoot w:val="001A5A78"/>
    <w:rsid w:val="00026050"/>
    <w:rsid w:val="00035D84"/>
    <w:rsid w:val="00042966"/>
    <w:rsid w:val="000E18E9"/>
    <w:rsid w:val="001450F2"/>
    <w:rsid w:val="001A5A78"/>
    <w:rsid w:val="00233777"/>
    <w:rsid w:val="00237F2B"/>
    <w:rsid w:val="002468B0"/>
    <w:rsid w:val="00276677"/>
    <w:rsid w:val="002D0810"/>
    <w:rsid w:val="00305C26"/>
    <w:rsid w:val="00353D3B"/>
    <w:rsid w:val="003D1F17"/>
    <w:rsid w:val="003D3977"/>
    <w:rsid w:val="003E0154"/>
    <w:rsid w:val="003E4DBB"/>
    <w:rsid w:val="003E763C"/>
    <w:rsid w:val="003F7A68"/>
    <w:rsid w:val="00405E51"/>
    <w:rsid w:val="00410F1B"/>
    <w:rsid w:val="004455F4"/>
    <w:rsid w:val="00450ABA"/>
    <w:rsid w:val="00450C31"/>
    <w:rsid w:val="004567C0"/>
    <w:rsid w:val="00471618"/>
    <w:rsid w:val="00483281"/>
    <w:rsid w:val="004C1F3C"/>
    <w:rsid w:val="004C7216"/>
    <w:rsid w:val="005356FD"/>
    <w:rsid w:val="00554D32"/>
    <w:rsid w:val="0055626C"/>
    <w:rsid w:val="00566D50"/>
    <w:rsid w:val="00573A8C"/>
    <w:rsid w:val="00597B54"/>
    <w:rsid w:val="005A00B9"/>
    <w:rsid w:val="005B3A73"/>
    <w:rsid w:val="005F7A95"/>
    <w:rsid w:val="00636BDD"/>
    <w:rsid w:val="0064793D"/>
    <w:rsid w:val="00650DC7"/>
    <w:rsid w:val="0065746A"/>
    <w:rsid w:val="00692229"/>
    <w:rsid w:val="006C1873"/>
    <w:rsid w:val="00710270"/>
    <w:rsid w:val="007743EA"/>
    <w:rsid w:val="00775F3A"/>
    <w:rsid w:val="008200A6"/>
    <w:rsid w:val="008405C8"/>
    <w:rsid w:val="008A2043"/>
    <w:rsid w:val="008A7F70"/>
    <w:rsid w:val="008B2A62"/>
    <w:rsid w:val="008D4CFF"/>
    <w:rsid w:val="008E608C"/>
    <w:rsid w:val="009470D6"/>
    <w:rsid w:val="00957149"/>
    <w:rsid w:val="009A3D8C"/>
    <w:rsid w:val="009B4B12"/>
    <w:rsid w:val="009F7B34"/>
    <w:rsid w:val="00A01ABC"/>
    <w:rsid w:val="00A0729D"/>
    <w:rsid w:val="00A56EA8"/>
    <w:rsid w:val="00A66091"/>
    <w:rsid w:val="00A813C3"/>
    <w:rsid w:val="00AA64F7"/>
    <w:rsid w:val="00AC3F60"/>
    <w:rsid w:val="00C4388B"/>
    <w:rsid w:val="00C74B70"/>
    <w:rsid w:val="00C85239"/>
    <w:rsid w:val="00CE5407"/>
    <w:rsid w:val="00D10E58"/>
    <w:rsid w:val="00D116FA"/>
    <w:rsid w:val="00D21083"/>
    <w:rsid w:val="00D62391"/>
    <w:rsid w:val="00D96946"/>
    <w:rsid w:val="00DA0349"/>
    <w:rsid w:val="00DA6C3A"/>
    <w:rsid w:val="00DE2365"/>
    <w:rsid w:val="00DE79C6"/>
    <w:rsid w:val="00DF4B3A"/>
    <w:rsid w:val="00E03216"/>
    <w:rsid w:val="00E068DF"/>
    <w:rsid w:val="00E6437D"/>
    <w:rsid w:val="00F217E0"/>
    <w:rsid w:val="00F27104"/>
    <w:rsid w:val="00F67559"/>
    <w:rsid w:val="00F82208"/>
    <w:rsid w:val="00F9275B"/>
    <w:rsid w:val="00FB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CB6C93"/>
  <w15:docId w15:val="{309966E0-2ED4-4A07-AAE1-E5FEB9639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F7B34"/>
    <w:pPr>
      <w:spacing w:after="160" w:line="259" w:lineRule="auto"/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9F7B34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75F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75F3A"/>
    <w:rPr>
      <w:rFonts w:ascii="Segoe UI" w:hAnsi="Segoe UI" w:cs="Segoe UI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E068D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5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0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9</Words>
  <Characters>4284</Characters>
  <Application>Microsoft Office Word</Application>
  <DocSecurity>0</DocSecurity>
  <Lines>35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ski</dc:creator>
  <cp:lastModifiedBy>Renata Skowronska</cp:lastModifiedBy>
  <cp:revision>65</cp:revision>
  <cp:lastPrinted>2018-06-04T09:49:00Z</cp:lastPrinted>
  <dcterms:created xsi:type="dcterms:W3CDTF">2018-06-12T12:29:00Z</dcterms:created>
  <dcterms:modified xsi:type="dcterms:W3CDTF">2023-12-06T12:16:00Z</dcterms:modified>
</cp:coreProperties>
</file>